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929C6" w14:textId="77777777" w:rsidR="005B3787" w:rsidRPr="00987A28" w:rsidRDefault="00AD583F">
      <w:pPr>
        <w:pStyle w:val="Title"/>
        <w:rPr>
          <w:rFonts w:ascii="Garamond" w:hAnsi="Garamond"/>
          <w:color w:val="000000" w:themeColor="text1"/>
        </w:rPr>
      </w:pPr>
      <w:r w:rsidRPr="00987A28">
        <w:rPr>
          <w:rFonts w:ascii="Garamond" w:hAnsi="Garamond"/>
          <w:color w:val="000000" w:themeColor="text1"/>
        </w:rPr>
        <w:t>reference document</w:t>
      </w:r>
    </w:p>
    <w:p w14:paraId="00246321" w14:textId="77777777" w:rsidR="005B3787" w:rsidRDefault="00AD583F">
      <w:pPr>
        <w:pStyle w:val="Author"/>
      </w:pPr>
      <w:r>
        <w:t>Corinne Riddell</w:t>
      </w:r>
    </w:p>
    <w:p w14:paraId="0EFBA66F" w14:textId="77777777" w:rsidR="005B3787" w:rsidRDefault="00AD583F">
      <w:pPr>
        <w:pStyle w:val="Date"/>
      </w:pPr>
      <w:r>
        <w:t>January 4, 2019</w:t>
      </w:r>
    </w:p>
    <w:p w14:paraId="672CA1B4" w14:textId="77777777" w:rsidR="005B3787" w:rsidRPr="00987A28" w:rsidRDefault="00AD583F" w:rsidP="00987A28">
      <w:pPr>
        <w:pStyle w:val="Heading1"/>
      </w:pPr>
      <w:bookmarkStart w:id="0" w:name="heading-1"/>
      <w:bookmarkEnd w:id="0"/>
      <w:r w:rsidRPr="00987A28">
        <w:t>Heading 1</w:t>
      </w:r>
    </w:p>
    <w:p w14:paraId="36445322" w14:textId="77777777" w:rsidR="005B3787" w:rsidRPr="00987A28" w:rsidRDefault="00AD583F" w:rsidP="00987A28">
      <w:pPr>
        <w:pStyle w:val="Heading2"/>
      </w:pPr>
      <w:bookmarkStart w:id="1" w:name="heading-2"/>
      <w:bookmarkEnd w:id="1"/>
      <w:r w:rsidRPr="00987A28">
        <w:t>Heading 2</w:t>
      </w:r>
    </w:p>
    <w:p w14:paraId="76361C1C" w14:textId="4562BC1A" w:rsidR="005B3787" w:rsidRDefault="00AD583F" w:rsidP="00987A28">
      <w:pPr>
        <w:pStyle w:val="Heading3"/>
      </w:pPr>
      <w:bookmarkStart w:id="2" w:name="heading-3"/>
      <w:bookmarkEnd w:id="2"/>
      <w:r w:rsidRPr="00987A28">
        <w:t>Heading 3</w:t>
      </w:r>
    </w:p>
    <w:p w14:paraId="77D704C3" w14:textId="0EDEAC72" w:rsidR="00051447" w:rsidRDefault="00051447" w:rsidP="00051447">
      <w:pPr>
        <w:pStyle w:val="BodyText"/>
      </w:pPr>
    </w:p>
    <w:p w14:paraId="0F8A51C8" w14:textId="140834DE" w:rsidR="00051447" w:rsidRDefault="00051447" w:rsidP="00051447">
      <w:pPr>
        <w:pStyle w:val="FirstParagraph"/>
      </w:pPr>
      <w:r>
        <w:t>This is a paragraph</w:t>
      </w:r>
    </w:p>
    <w:p w14:paraId="19E0F77A" w14:textId="500A780B" w:rsidR="00437D5C" w:rsidRPr="00437D5C" w:rsidRDefault="00437D5C" w:rsidP="00437D5C">
      <w:pPr>
        <w:pStyle w:val="BodyText"/>
      </w:pPr>
      <w:r>
        <w:t>This is body text.</w:t>
      </w:r>
    </w:p>
    <w:p w14:paraId="5515BDD3" w14:textId="194226DA" w:rsidR="003113B4" w:rsidRPr="003113B4" w:rsidRDefault="003113B4" w:rsidP="003113B4">
      <w:pPr>
        <w:pStyle w:val="Heading5"/>
      </w:pPr>
      <w:r w:rsidRPr="003113B4">
        <w:lastRenderedPageBreak/>
        <w:t xml:space="preserve">Heading </w:t>
      </w:r>
      <w:proofErr w:type="gramStart"/>
      <w:r w:rsidRPr="003113B4">
        <w:t>5 page</w:t>
      </w:r>
      <w:proofErr w:type="gramEnd"/>
      <w:r w:rsidRPr="003113B4">
        <w:t xml:space="preserve"> break</w:t>
      </w:r>
    </w:p>
    <w:p w14:paraId="7C1DE11A" w14:textId="77777777" w:rsidR="003113B4" w:rsidRPr="003113B4" w:rsidRDefault="003113B4" w:rsidP="003113B4">
      <w:pPr>
        <w:pStyle w:val="BodyText"/>
      </w:pPr>
    </w:p>
    <w:tbl>
      <w:tblPr>
        <w:tblW w:w="2152" w:type="pct"/>
        <w:tblLook w:val="07E0" w:firstRow="1" w:lastRow="1" w:firstColumn="1" w:lastColumn="1" w:noHBand="1" w:noVBand="1"/>
      </w:tblPr>
      <w:tblGrid>
        <w:gridCol w:w="2196"/>
        <w:gridCol w:w="883"/>
        <w:gridCol w:w="1043"/>
      </w:tblGrid>
      <w:tr w:rsidR="005B3787" w14:paraId="2E08CFF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E1596F" w14:textId="77777777" w:rsidR="005B3787" w:rsidRDefault="00AD583F" w:rsidP="00AB190A">
            <w:pPr>
              <w:pStyle w:val="Compact"/>
            </w:pPr>
            <w:proofErr w:type="spellStart"/>
            <w:r>
              <w:t>make_model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30A329" w14:textId="77777777" w:rsidR="005B3787" w:rsidRDefault="00AD583F" w:rsidP="00AB190A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F01955" w14:textId="77777777" w:rsidR="005B3787" w:rsidRDefault="00AD583F" w:rsidP="00AB190A">
            <w:pPr>
              <w:pStyle w:val="Compact"/>
            </w:pPr>
            <w:r>
              <w:t>wt</w:t>
            </w:r>
          </w:p>
        </w:tc>
      </w:tr>
      <w:tr w:rsidR="005B3787" w14:paraId="50E306B6" w14:textId="77777777">
        <w:tc>
          <w:tcPr>
            <w:tcW w:w="0" w:type="auto"/>
          </w:tcPr>
          <w:p w14:paraId="231FC500" w14:textId="77777777" w:rsidR="005B3787" w:rsidRPr="00322CE3" w:rsidRDefault="00AD583F" w:rsidP="00AB190A">
            <w:pPr>
              <w:pStyle w:val="Compact"/>
            </w:pPr>
            <w:r w:rsidRPr="00AB190A">
              <w:t>Datsun</w:t>
            </w:r>
            <w:r w:rsidRPr="00322CE3">
              <w:t xml:space="preserve"> 710</w:t>
            </w:r>
          </w:p>
        </w:tc>
        <w:tc>
          <w:tcPr>
            <w:tcW w:w="0" w:type="auto"/>
          </w:tcPr>
          <w:p w14:paraId="14D54B4C" w14:textId="77777777" w:rsidR="005B3787" w:rsidRDefault="00AD583F" w:rsidP="00AB190A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55B66239" w14:textId="77777777" w:rsidR="005B3787" w:rsidRDefault="00AD583F" w:rsidP="00AB190A">
            <w:pPr>
              <w:pStyle w:val="Compact"/>
            </w:pPr>
            <w:r>
              <w:t>2,320</w:t>
            </w:r>
          </w:p>
        </w:tc>
      </w:tr>
      <w:tr w:rsidR="005B3787" w14:paraId="080C2638" w14:textId="77777777">
        <w:tc>
          <w:tcPr>
            <w:tcW w:w="0" w:type="auto"/>
          </w:tcPr>
          <w:p w14:paraId="30856470" w14:textId="77777777" w:rsidR="005B3787" w:rsidRDefault="00AD583F" w:rsidP="00AB190A">
            <w:pPr>
              <w:pStyle w:val="Compact"/>
            </w:pPr>
            <w:r>
              <w:t>Fiat 128</w:t>
            </w:r>
          </w:p>
        </w:tc>
        <w:tc>
          <w:tcPr>
            <w:tcW w:w="0" w:type="auto"/>
          </w:tcPr>
          <w:p w14:paraId="086ADAE2" w14:textId="77777777" w:rsidR="005B3787" w:rsidRDefault="00AD583F" w:rsidP="00AB190A">
            <w:pPr>
              <w:pStyle w:val="Compact"/>
            </w:pPr>
            <w:r>
              <w:t>32.4</w:t>
            </w:r>
          </w:p>
        </w:tc>
        <w:tc>
          <w:tcPr>
            <w:tcW w:w="0" w:type="auto"/>
          </w:tcPr>
          <w:p w14:paraId="065BBA71" w14:textId="77777777" w:rsidR="005B3787" w:rsidRDefault="00AD583F" w:rsidP="00AB190A">
            <w:pPr>
              <w:pStyle w:val="Compact"/>
            </w:pPr>
            <w:r>
              <w:t>2,200</w:t>
            </w:r>
          </w:p>
        </w:tc>
      </w:tr>
      <w:tr w:rsidR="005B3787" w14:paraId="25CCD270" w14:textId="77777777">
        <w:tc>
          <w:tcPr>
            <w:tcW w:w="0" w:type="auto"/>
          </w:tcPr>
          <w:p w14:paraId="5522E96A" w14:textId="77777777" w:rsidR="005B3787" w:rsidRDefault="00AD583F" w:rsidP="00AB190A">
            <w:pPr>
              <w:pStyle w:val="Compact"/>
            </w:pPr>
            <w:r>
              <w:t>Fiat X1-9</w:t>
            </w:r>
          </w:p>
        </w:tc>
        <w:tc>
          <w:tcPr>
            <w:tcW w:w="0" w:type="auto"/>
          </w:tcPr>
          <w:p w14:paraId="376174C1" w14:textId="77777777" w:rsidR="005B3787" w:rsidRDefault="00AD583F" w:rsidP="00AB190A">
            <w:pPr>
              <w:pStyle w:val="Compact"/>
            </w:pPr>
            <w:r>
              <w:t>27.3</w:t>
            </w:r>
          </w:p>
        </w:tc>
        <w:tc>
          <w:tcPr>
            <w:tcW w:w="0" w:type="auto"/>
          </w:tcPr>
          <w:p w14:paraId="30C8E382" w14:textId="77777777" w:rsidR="005B3787" w:rsidRDefault="00AD583F" w:rsidP="00AB190A">
            <w:pPr>
              <w:pStyle w:val="Compact"/>
            </w:pPr>
            <w:r>
              <w:t>1,935</w:t>
            </w:r>
          </w:p>
        </w:tc>
      </w:tr>
      <w:tr w:rsidR="005B3787" w14:paraId="38A941F1" w14:textId="77777777">
        <w:tc>
          <w:tcPr>
            <w:tcW w:w="0" w:type="auto"/>
          </w:tcPr>
          <w:p w14:paraId="3DB1CEDB" w14:textId="77777777" w:rsidR="005B3787" w:rsidRDefault="00AD583F" w:rsidP="00AB190A">
            <w:pPr>
              <w:pStyle w:val="Compact"/>
            </w:pPr>
            <w:r>
              <w:t>Honda Civic</w:t>
            </w:r>
          </w:p>
        </w:tc>
        <w:tc>
          <w:tcPr>
            <w:tcW w:w="0" w:type="auto"/>
          </w:tcPr>
          <w:p w14:paraId="69597BED" w14:textId="77777777" w:rsidR="005B3787" w:rsidRDefault="00AD583F" w:rsidP="00AB190A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28F4212B" w14:textId="77777777" w:rsidR="005B3787" w:rsidRDefault="00AD583F" w:rsidP="00AB190A">
            <w:pPr>
              <w:pStyle w:val="Compact"/>
            </w:pPr>
            <w:r>
              <w:t>1,615</w:t>
            </w:r>
          </w:p>
        </w:tc>
      </w:tr>
      <w:tr w:rsidR="005B3787" w14:paraId="17C6BFEF" w14:textId="77777777">
        <w:tc>
          <w:tcPr>
            <w:tcW w:w="0" w:type="auto"/>
          </w:tcPr>
          <w:p w14:paraId="505393CA" w14:textId="77777777" w:rsidR="005B3787" w:rsidRDefault="00AD583F" w:rsidP="00AB190A">
            <w:pPr>
              <w:pStyle w:val="Compact"/>
            </w:pPr>
            <w:r>
              <w:t>Lotus Europa</w:t>
            </w:r>
          </w:p>
        </w:tc>
        <w:tc>
          <w:tcPr>
            <w:tcW w:w="0" w:type="auto"/>
          </w:tcPr>
          <w:p w14:paraId="31599309" w14:textId="77777777" w:rsidR="005B3787" w:rsidRDefault="00AD583F" w:rsidP="00AB190A">
            <w:pPr>
              <w:pStyle w:val="Compact"/>
            </w:pPr>
            <w:r>
              <w:t>30.4</w:t>
            </w:r>
          </w:p>
        </w:tc>
        <w:tc>
          <w:tcPr>
            <w:tcW w:w="0" w:type="auto"/>
          </w:tcPr>
          <w:p w14:paraId="546A9443" w14:textId="77777777" w:rsidR="005B3787" w:rsidRDefault="00AD583F" w:rsidP="00AB190A">
            <w:pPr>
              <w:pStyle w:val="Compact"/>
            </w:pPr>
            <w:r>
              <w:t>1,513</w:t>
            </w:r>
          </w:p>
        </w:tc>
      </w:tr>
      <w:tr w:rsidR="005B3787" w14:paraId="1918CE3A" w14:textId="77777777">
        <w:tc>
          <w:tcPr>
            <w:tcW w:w="0" w:type="auto"/>
          </w:tcPr>
          <w:p w14:paraId="3EBDF563" w14:textId="77777777" w:rsidR="005B3787" w:rsidRDefault="00AD583F" w:rsidP="00AB190A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187BAE55" w14:textId="77777777" w:rsidR="005B3787" w:rsidRDefault="00AD583F" w:rsidP="00AB190A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5BDBC4C6" w14:textId="77777777" w:rsidR="005B3787" w:rsidRDefault="00AD583F" w:rsidP="00AB190A">
            <w:pPr>
              <w:pStyle w:val="Compact"/>
            </w:pPr>
            <w:r>
              <w:t>3,150</w:t>
            </w:r>
          </w:p>
        </w:tc>
      </w:tr>
      <w:tr w:rsidR="005B3787" w14:paraId="34E7E744" w14:textId="77777777">
        <w:tc>
          <w:tcPr>
            <w:tcW w:w="0" w:type="auto"/>
          </w:tcPr>
          <w:p w14:paraId="67AC48EE" w14:textId="77777777" w:rsidR="005B3787" w:rsidRDefault="00AD583F" w:rsidP="00AB190A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776C5B3" w14:textId="77777777" w:rsidR="005B3787" w:rsidRDefault="00AD583F" w:rsidP="00AB190A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028B4BCF" w14:textId="77777777" w:rsidR="005B3787" w:rsidRDefault="00AD583F" w:rsidP="00AB190A">
            <w:pPr>
              <w:pStyle w:val="Compact"/>
            </w:pPr>
            <w:r>
              <w:t>3,190</w:t>
            </w:r>
          </w:p>
        </w:tc>
      </w:tr>
      <w:tr w:rsidR="005B3787" w14:paraId="3D54DC8F" w14:textId="77777777">
        <w:tc>
          <w:tcPr>
            <w:tcW w:w="0" w:type="auto"/>
          </w:tcPr>
          <w:p w14:paraId="3F9FF5D8" w14:textId="77777777" w:rsidR="005B3787" w:rsidRDefault="00AD583F" w:rsidP="00AB190A">
            <w:pPr>
              <w:pStyle w:val="Compact"/>
            </w:pPr>
            <w:r>
              <w:t>Porsche 914-2</w:t>
            </w:r>
          </w:p>
        </w:tc>
        <w:tc>
          <w:tcPr>
            <w:tcW w:w="0" w:type="auto"/>
          </w:tcPr>
          <w:p w14:paraId="76A73DA7" w14:textId="77777777" w:rsidR="005B3787" w:rsidRDefault="00AD583F" w:rsidP="00AB190A">
            <w:pPr>
              <w:pStyle w:val="Compact"/>
            </w:pPr>
            <w:r>
              <w:t>26.0</w:t>
            </w:r>
          </w:p>
        </w:tc>
        <w:tc>
          <w:tcPr>
            <w:tcW w:w="0" w:type="auto"/>
          </w:tcPr>
          <w:p w14:paraId="08F515E0" w14:textId="77777777" w:rsidR="005B3787" w:rsidRDefault="00AD583F" w:rsidP="00AB190A">
            <w:pPr>
              <w:pStyle w:val="Compact"/>
            </w:pPr>
            <w:r>
              <w:t>2,140</w:t>
            </w:r>
          </w:p>
        </w:tc>
      </w:tr>
      <w:tr w:rsidR="005B3787" w14:paraId="3D7939CB" w14:textId="77777777">
        <w:tc>
          <w:tcPr>
            <w:tcW w:w="0" w:type="auto"/>
          </w:tcPr>
          <w:p w14:paraId="7B9E3DE6" w14:textId="77777777" w:rsidR="005B3787" w:rsidRDefault="00AD583F" w:rsidP="00AB190A">
            <w:pPr>
              <w:pStyle w:val="Compact"/>
            </w:pPr>
            <w:r>
              <w:t>Toyota Corolla</w:t>
            </w:r>
          </w:p>
        </w:tc>
        <w:tc>
          <w:tcPr>
            <w:tcW w:w="0" w:type="auto"/>
          </w:tcPr>
          <w:p w14:paraId="00B9AC9A" w14:textId="77777777" w:rsidR="005B3787" w:rsidRDefault="00AD583F" w:rsidP="00AB190A">
            <w:pPr>
              <w:pStyle w:val="Compact"/>
            </w:pPr>
            <w:r>
              <w:t>33.9</w:t>
            </w:r>
          </w:p>
        </w:tc>
        <w:tc>
          <w:tcPr>
            <w:tcW w:w="0" w:type="auto"/>
          </w:tcPr>
          <w:p w14:paraId="6E1F2FCA" w14:textId="77777777" w:rsidR="005B3787" w:rsidRDefault="00AD583F" w:rsidP="00AB190A">
            <w:pPr>
              <w:pStyle w:val="Compact"/>
            </w:pPr>
            <w:r>
              <w:t>1,835</w:t>
            </w:r>
          </w:p>
        </w:tc>
      </w:tr>
      <w:tr w:rsidR="005B3787" w14:paraId="687875BA" w14:textId="77777777">
        <w:tc>
          <w:tcPr>
            <w:tcW w:w="0" w:type="auto"/>
          </w:tcPr>
          <w:p w14:paraId="6EAAE4DA" w14:textId="77777777" w:rsidR="005B3787" w:rsidRDefault="00AD583F" w:rsidP="00AB190A">
            <w:pPr>
              <w:pStyle w:val="Compact"/>
            </w:pPr>
            <w:r>
              <w:t>Toyota Corona</w:t>
            </w:r>
          </w:p>
        </w:tc>
        <w:tc>
          <w:tcPr>
            <w:tcW w:w="0" w:type="auto"/>
          </w:tcPr>
          <w:p w14:paraId="2D1A83AC" w14:textId="77777777" w:rsidR="005B3787" w:rsidRDefault="00AD583F" w:rsidP="00AB190A">
            <w:pPr>
              <w:pStyle w:val="Compact"/>
            </w:pPr>
            <w:r>
              <w:t>21.5</w:t>
            </w:r>
          </w:p>
        </w:tc>
        <w:tc>
          <w:tcPr>
            <w:tcW w:w="0" w:type="auto"/>
          </w:tcPr>
          <w:p w14:paraId="6D3A165A" w14:textId="77777777" w:rsidR="005B3787" w:rsidRDefault="00AD583F" w:rsidP="00AB190A">
            <w:pPr>
              <w:pStyle w:val="Compact"/>
            </w:pPr>
            <w:r>
              <w:t>2,465</w:t>
            </w:r>
          </w:p>
        </w:tc>
      </w:tr>
      <w:tr w:rsidR="005B3787" w14:paraId="01278229" w14:textId="77777777">
        <w:tc>
          <w:tcPr>
            <w:tcW w:w="0" w:type="auto"/>
          </w:tcPr>
          <w:p w14:paraId="7049444C" w14:textId="77777777" w:rsidR="005B3787" w:rsidRDefault="00AD583F" w:rsidP="00AB190A">
            <w:pPr>
              <w:pStyle w:val="Compact"/>
            </w:pPr>
            <w:r>
              <w:t>Volvo 142E</w:t>
            </w:r>
          </w:p>
        </w:tc>
        <w:tc>
          <w:tcPr>
            <w:tcW w:w="0" w:type="auto"/>
          </w:tcPr>
          <w:p w14:paraId="45CE0EBF" w14:textId="77777777" w:rsidR="005B3787" w:rsidRDefault="00AD583F" w:rsidP="00AB190A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0D188809" w14:textId="77777777" w:rsidR="005B3787" w:rsidRDefault="00AD583F" w:rsidP="00AB190A">
            <w:pPr>
              <w:pStyle w:val="Compact"/>
            </w:pPr>
            <w:r>
              <w:t>2,780</w:t>
            </w:r>
          </w:p>
        </w:tc>
      </w:tr>
    </w:tbl>
    <w:p w14:paraId="63B91DE8" w14:textId="77777777" w:rsidR="00AD583F" w:rsidRDefault="00AD583F"/>
    <w:sectPr w:rsidR="00AD583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F45304" w14:textId="77777777" w:rsidR="003C1522" w:rsidRDefault="003C1522">
      <w:pPr>
        <w:spacing w:after="0"/>
      </w:pPr>
      <w:r>
        <w:separator/>
      </w:r>
    </w:p>
  </w:endnote>
  <w:endnote w:type="continuationSeparator" w:id="0">
    <w:p w14:paraId="767A2B55" w14:textId="77777777" w:rsidR="003C1522" w:rsidRDefault="003C15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312674917"/>
      <w:docPartObj>
        <w:docPartGallery w:val="Page Numbers (Bottom of Page)"/>
        <w:docPartUnique/>
      </w:docPartObj>
    </w:sdtPr>
    <w:sdtContent>
      <w:p w14:paraId="2D671AA1" w14:textId="1A041228" w:rsidR="0088754E" w:rsidRDefault="0088754E" w:rsidP="00B55A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F27975C" w14:textId="77777777" w:rsidR="0088754E" w:rsidRDefault="0088754E" w:rsidP="0088754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301601746"/>
      <w:docPartObj>
        <w:docPartGallery w:val="Page Numbers (Bottom of Page)"/>
        <w:docPartUnique/>
      </w:docPartObj>
    </w:sdtPr>
    <w:sdtContent>
      <w:p w14:paraId="4DC2193D" w14:textId="5CFB7223" w:rsidR="0088754E" w:rsidRDefault="0088754E" w:rsidP="00B55AD2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072AE6D" w14:textId="77777777" w:rsidR="0088754E" w:rsidRDefault="0088754E" w:rsidP="0088754E">
    <w:pPr>
      <w:pStyle w:val="Footer"/>
      <w:ind w:right="360"/>
    </w:pPr>
    <w:bookmarkStart w:id="3" w:name="_GoBack"/>
    <w:bookmarkEnd w:id="3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1966C" w14:textId="77777777" w:rsidR="0088754E" w:rsidRDefault="008875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9A859C" w14:textId="77777777" w:rsidR="003C1522" w:rsidRDefault="003C1522">
      <w:r>
        <w:separator/>
      </w:r>
    </w:p>
  </w:footnote>
  <w:footnote w:type="continuationSeparator" w:id="0">
    <w:p w14:paraId="3A482331" w14:textId="77777777" w:rsidR="003C1522" w:rsidRDefault="003C152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6C025E" w14:textId="77777777" w:rsidR="0088754E" w:rsidRDefault="0088754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105165" w14:textId="77777777" w:rsidR="0088754E" w:rsidRDefault="0088754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F2B730" w14:textId="77777777" w:rsidR="0088754E" w:rsidRDefault="0088754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13EC5C4"/>
    <w:multiLevelType w:val="multilevel"/>
    <w:tmpl w:val="E13200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E7BC9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1447"/>
    <w:rsid w:val="003113B4"/>
    <w:rsid w:val="00322CE3"/>
    <w:rsid w:val="00382B78"/>
    <w:rsid w:val="003C1522"/>
    <w:rsid w:val="004030C0"/>
    <w:rsid w:val="00437D5C"/>
    <w:rsid w:val="004E29B3"/>
    <w:rsid w:val="00590D07"/>
    <w:rsid w:val="005929F8"/>
    <w:rsid w:val="005B3787"/>
    <w:rsid w:val="005E32DB"/>
    <w:rsid w:val="00784D58"/>
    <w:rsid w:val="0088754E"/>
    <w:rsid w:val="008D6863"/>
    <w:rsid w:val="00987A28"/>
    <w:rsid w:val="00AB190A"/>
    <w:rsid w:val="00AD58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5297EE"/>
  <w15:docId w15:val="{871C1717-4090-7B40-986B-88959AF3FB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7A28"/>
    <w:pPr>
      <w:keepNext/>
      <w:keepLines/>
      <w:spacing w:before="480" w:after="0"/>
      <w:outlineLvl w:val="0"/>
    </w:pPr>
    <w:rPr>
      <w:rFonts w:ascii="Garamond" w:eastAsiaTheme="majorEastAsia" w:hAnsi="Garamond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7A28"/>
    <w:pPr>
      <w:keepNext/>
      <w:keepLines/>
      <w:spacing w:before="200" w:after="0"/>
      <w:outlineLvl w:val="1"/>
    </w:pPr>
    <w:rPr>
      <w:rFonts w:ascii="Garamond" w:eastAsiaTheme="majorEastAsia" w:hAnsi="Garamond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87A28"/>
    <w:pPr>
      <w:keepNext/>
      <w:keepLines/>
      <w:spacing w:before="200" w:after="0"/>
      <w:outlineLvl w:val="2"/>
    </w:pPr>
    <w:rPr>
      <w:rFonts w:ascii="Garamond" w:eastAsiaTheme="majorEastAsia" w:hAnsi="Garamond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113B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37D5C"/>
    <w:pPr>
      <w:spacing w:before="180" w:after="180" w:line="480" w:lineRule="auto"/>
    </w:pPr>
  </w:style>
  <w:style w:type="paragraph" w:customStyle="1" w:styleId="FirstParagraph">
    <w:name w:val="First Paragraph"/>
    <w:basedOn w:val="BodyText"/>
    <w:next w:val="BodyText"/>
    <w:qFormat/>
    <w:rsid w:val="00051447"/>
  </w:style>
  <w:style w:type="paragraph" w:customStyle="1" w:styleId="Compact">
    <w:name w:val="Compact"/>
    <w:basedOn w:val="BodyText"/>
    <w:qFormat/>
    <w:rsid w:val="00AB190A"/>
    <w:pPr>
      <w:spacing w:before="36" w:after="36" w:line="240" w:lineRule="auto"/>
    </w:pPr>
    <w:rPr>
      <w:sz w:val="20"/>
      <w:szCs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88754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8754E"/>
  </w:style>
  <w:style w:type="paragraph" w:styleId="Footer">
    <w:name w:val="footer"/>
    <w:basedOn w:val="Normal"/>
    <w:link w:val="FooterChar"/>
    <w:unhideWhenUsed/>
    <w:rsid w:val="0088754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8754E"/>
  </w:style>
  <w:style w:type="character" w:styleId="PageNumber">
    <w:name w:val="page number"/>
    <w:basedOn w:val="DefaultParagraphFont"/>
    <w:semiHidden/>
    <w:unhideWhenUsed/>
    <w:rsid w:val="0088754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 document</vt:lpstr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document</dc:title>
  <dc:creator>Corinne Riddell</dc:creator>
  <cp:lastModifiedBy>Microsoft Office User</cp:lastModifiedBy>
  <cp:revision>10</cp:revision>
  <dcterms:created xsi:type="dcterms:W3CDTF">2019-01-04T19:24:00Z</dcterms:created>
  <dcterms:modified xsi:type="dcterms:W3CDTF">2019-03-19T18:46:00Z</dcterms:modified>
</cp:coreProperties>
</file>